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638E2" w:rsidRDefault="005269C5">
      <w:pPr>
        <w:jc w:val="center"/>
        <w:rPr>
          <w:b/>
        </w:rPr>
      </w:pPr>
      <w:r>
        <w:rPr>
          <w:b/>
        </w:rPr>
        <w:t>OFFICIAL CALL</w:t>
      </w:r>
    </w:p>
    <w:p w14:paraId="00000002" w14:textId="77777777" w:rsidR="006638E2" w:rsidRDefault="005269C5">
      <w:pPr>
        <w:jc w:val="center"/>
      </w:pPr>
      <w:r>
        <w:t>Electing Delegates to the State Convention</w:t>
      </w:r>
    </w:p>
    <w:p w14:paraId="00000003" w14:textId="126B3B9E" w:rsidR="006638E2" w:rsidRDefault="00CA3AEB">
      <w:pPr>
        <w:jc w:val="center"/>
      </w:pPr>
      <w:r>
        <w:t>Mathews County</w:t>
      </w:r>
    </w:p>
    <w:p w14:paraId="00000004" w14:textId="77777777" w:rsidR="006638E2" w:rsidRDefault="006638E2">
      <w:pPr>
        <w:jc w:val="center"/>
      </w:pPr>
    </w:p>
    <w:p w14:paraId="00000005" w14:textId="7E5AB8EE" w:rsidR="006638E2" w:rsidRDefault="005269C5">
      <w:r>
        <w:t xml:space="preserve">As Chairman of the </w:t>
      </w:r>
      <w:r w:rsidR="00CA3AEB">
        <w:t xml:space="preserve">Mathews County Republican Committee (MCRC) of the </w:t>
      </w:r>
      <w:r>
        <w:t xml:space="preserve">Republican Party of Virginia, and pursuant </w:t>
      </w:r>
      <w:r w:rsidR="00CA3AEB">
        <w:t>to</w:t>
      </w:r>
      <w:r>
        <w:t xml:space="preserve"> the Plan of Organization and as recommended by the Committee, I, </w:t>
      </w:r>
      <w:r w:rsidR="00CA3AEB">
        <w:t>Byron Rauch</w:t>
      </w:r>
      <w:r>
        <w:t>, do hereby issue this call to elect delegates to the May 8, 2021 State Convention</w:t>
      </w:r>
      <w:r w:rsidR="0094471F">
        <w:t>. To be held</w:t>
      </w:r>
      <w:r>
        <w:t xml:space="preserve"> at</w:t>
      </w:r>
      <w:r w:rsidR="0094471F">
        <w:t xml:space="preserve"> </w:t>
      </w:r>
      <w:r w:rsidR="0094471F" w:rsidRPr="0094471F">
        <w:rPr>
          <w:b/>
        </w:rPr>
        <w:t>Grace Covenant church</w:t>
      </w:r>
      <w:r w:rsidR="0094471F">
        <w:t xml:space="preserve"> at </w:t>
      </w:r>
      <w:r w:rsidR="0094471F" w:rsidRPr="0094471F">
        <w:rPr>
          <w:b/>
        </w:rPr>
        <w:t xml:space="preserve">6470 Main </w:t>
      </w:r>
      <w:r w:rsidR="0094471F">
        <w:rPr>
          <w:b/>
        </w:rPr>
        <w:t xml:space="preserve">St, Gloucester VA. </w:t>
      </w:r>
      <w:r w:rsidR="0094471F">
        <w:t>W</w:t>
      </w:r>
      <w:r>
        <w:t xml:space="preserve">hich candidates for Governor, Lieutenant Governor, and Attorney General will be selected between 9 am and 4 </w:t>
      </w:r>
      <w:proofErr w:type="gramStart"/>
      <w:r>
        <w:t>pm.</w:t>
      </w:r>
      <w:proofErr w:type="gramEnd"/>
    </w:p>
    <w:p w14:paraId="00000006" w14:textId="77777777" w:rsidR="006638E2" w:rsidRDefault="006638E2"/>
    <w:p w14:paraId="00000007" w14:textId="77777777" w:rsidR="006638E2" w:rsidRDefault="005269C5">
      <w:pPr>
        <w:rPr>
          <w:b/>
        </w:rPr>
      </w:pPr>
      <w:r>
        <w:rPr>
          <w:b/>
        </w:rPr>
        <w:t>Qualifications for Participation</w:t>
      </w:r>
    </w:p>
    <w:p w14:paraId="00000008" w14:textId="210C6407" w:rsidR="006638E2" w:rsidRDefault="005269C5">
      <w:r>
        <w:t xml:space="preserve">All legal and qualified voters of </w:t>
      </w:r>
      <w:r w:rsidR="00CA3AEB">
        <w:t>Mathews County</w:t>
      </w:r>
      <w:r>
        <w:t xml:space="preserve"> under the laws of the Commonwe</w:t>
      </w:r>
      <w:bookmarkStart w:id="0" w:name="_GoBack"/>
      <w:bookmarkEnd w:id="0"/>
      <w:r>
        <w:t>alth of Virginia, regardless of race, religion, national origin or sex, who are in accord with the principles of the Republican Party and who, if requested, express in open meeting either orally or in writing as may be required, their intent to support all of its nominees for public office in the ensuing election, may participate as members of the Republican Party of Virginia in its mass meetings, party canvasses, conventions or primaries encompassing their respective election districts.</w:t>
      </w:r>
    </w:p>
    <w:p w14:paraId="00000009" w14:textId="77777777" w:rsidR="006638E2" w:rsidRDefault="006638E2"/>
    <w:p w14:paraId="0000000A" w14:textId="77777777" w:rsidR="006638E2" w:rsidRDefault="005269C5">
      <w:pPr>
        <w:rPr>
          <w:b/>
        </w:rPr>
      </w:pPr>
      <w:r>
        <w:rPr>
          <w:b/>
        </w:rPr>
        <w:t>Filing Requirements</w:t>
      </w:r>
    </w:p>
    <w:p w14:paraId="0000000B" w14:textId="2DEF32D8" w:rsidR="006638E2" w:rsidRDefault="005269C5">
      <w:r>
        <w:t xml:space="preserve">Those wishing to serve as delegates to the State Convention shall </w:t>
      </w:r>
      <w:r w:rsidR="00CA3AEB">
        <w:t xml:space="preserve">request a form from the Chairman by emailing </w:t>
      </w:r>
      <w:hyperlink r:id="rId4" w:history="1">
        <w:r w:rsidR="00A06982" w:rsidRPr="007C17AB">
          <w:rPr>
            <w:rStyle w:val="Hyperlink"/>
          </w:rPr>
          <w:t>mathewsgop@gmail.com</w:t>
        </w:r>
      </w:hyperlink>
      <w:r>
        <w:t xml:space="preserve">, which must be received no later than </w:t>
      </w:r>
      <w:r w:rsidR="00A06982">
        <w:t>April 22, 2021, 5:00 pm</w:t>
      </w:r>
      <w:r>
        <w:t>.</w:t>
      </w:r>
    </w:p>
    <w:p w14:paraId="0000000C" w14:textId="77777777" w:rsidR="006638E2" w:rsidRDefault="006638E2"/>
    <w:p w14:paraId="0000000D" w14:textId="77777777" w:rsidR="006638E2" w:rsidRDefault="005269C5">
      <w:r>
        <w:t>Forms may be submitted by:</w:t>
      </w:r>
    </w:p>
    <w:p w14:paraId="0000000E" w14:textId="0354B018" w:rsidR="006638E2" w:rsidRDefault="00A06982">
      <w:r>
        <w:t>Mail to: 1430 Knight Wood Rd Diggs VA 23045</w:t>
      </w:r>
    </w:p>
    <w:p w14:paraId="00000010" w14:textId="2BA33F27" w:rsidR="006638E2" w:rsidRDefault="005269C5">
      <w:r>
        <w:t>E-mail to</w:t>
      </w:r>
      <w:r w:rsidR="00A06982">
        <w:t>:</w:t>
      </w:r>
      <w:r>
        <w:t xml:space="preserve"> </w:t>
      </w:r>
      <w:hyperlink r:id="rId5" w:history="1">
        <w:r w:rsidR="00A06982" w:rsidRPr="007C17AB">
          <w:rPr>
            <w:rStyle w:val="Hyperlink"/>
          </w:rPr>
          <w:t>mathewsgop@gmail.com</w:t>
        </w:r>
      </w:hyperlink>
      <w:r w:rsidR="00A06982">
        <w:t xml:space="preserve"> </w:t>
      </w:r>
    </w:p>
    <w:p w14:paraId="00000011" w14:textId="77777777" w:rsidR="006638E2" w:rsidRDefault="006638E2"/>
    <w:p w14:paraId="00000012" w14:textId="77777777" w:rsidR="006638E2" w:rsidRDefault="005269C5">
      <w:r>
        <w:t>Pursuant to Art. VII and Art. XII of the Party Plan, all individuals who qualify under Art. I will be declared elected and no mass meeting, party canvass or convention will be held to elect delegates.</w:t>
      </w:r>
    </w:p>
    <w:p w14:paraId="00000013" w14:textId="77777777" w:rsidR="006638E2" w:rsidRDefault="006638E2"/>
    <w:p w14:paraId="00000014" w14:textId="77777777" w:rsidR="006638E2" w:rsidRDefault="005269C5">
      <w:pPr>
        <w:rPr>
          <w:b/>
        </w:rPr>
      </w:pPr>
      <w:r>
        <w:rPr>
          <w:b/>
        </w:rPr>
        <w:t>Registration Fee</w:t>
      </w:r>
    </w:p>
    <w:p w14:paraId="00000015" w14:textId="77777777" w:rsidR="006638E2" w:rsidRDefault="005269C5">
      <w:r>
        <w:t>There will be no registration fee to a delegate to the State Convention.</w:t>
      </w:r>
    </w:p>
    <w:p w14:paraId="00000016" w14:textId="77777777" w:rsidR="006638E2" w:rsidRDefault="006638E2"/>
    <w:p w14:paraId="00000017" w14:textId="77777777" w:rsidR="006638E2" w:rsidRDefault="005269C5">
      <w:pPr>
        <w:rPr>
          <w:b/>
        </w:rPr>
      </w:pPr>
      <w:r>
        <w:rPr>
          <w:b/>
        </w:rPr>
        <w:t>Publication</w:t>
      </w:r>
    </w:p>
    <w:p w14:paraId="00000018" w14:textId="7632B439" w:rsidR="006638E2" w:rsidRDefault="005269C5">
      <w:r>
        <w:t xml:space="preserve">This call will be published at mathewsrepublican.com and </w:t>
      </w:r>
      <w:proofErr w:type="spellStart"/>
      <w:r w:rsidRPr="005269C5">
        <w:t>virginia.gop</w:t>
      </w:r>
      <w:proofErr w:type="spellEnd"/>
      <w:r>
        <w:t xml:space="preserve">. The Unit Committee will publish an ad in the local newspaper referring interested parties to this call. </w:t>
      </w:r>
    </w:p>
    <w:sectPr w:rsidR="006638E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EEubG5gamJobmJko6SsGpxcWZ+XkgBYa1AKu3LaYsAAAA"/>
  </w:docVars>
  <w:rsids>
    <w:rsidRoot w:val="006638E2"/>
    <w:rsid w:val="005269C5"/>
    <w:rsid w:val="006638E2"/>
    <w:rsid w:val="0094471F"/>
    <w:rsid w:val="00A06982"/>
    <w:rsid w:val="00CA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ED92F"/>
  <w15:docId w15:val="{76C1CEA0-0C5C-49A1-895D-2B226AA39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A069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athewsgop@gmail.com" TargetMode="External"/><Relationship Id="rId4" Type="http://schemas.openxmlformats.org/officeDocument/2006/relationships/hyperlink" Target="mailto:mathewsgop@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2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UCH, BYRON N CTR USAF ACC 480 ISR WG/TDX</dc:creator>
  <cp:lastModifiedBy>Byron Rauch</cp:lastModifiedBy>
  <cp:revision>2</cp:revision>
  <dcterms:created xsi:type="dcterms:W3CDTF">2021-03-23T00:28:00Z</dcterms:created>
  <dcterms:modified xsi:type="dcterms:W3CDTF">2021-03-23T00:28:00Z</dcterms:modified>
</cp:coreProperties>
</file>